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61D1B7" w14:textId="78D65CC8" w:rsidR="00B64B47" w:rsidRDefault="003258CC">
      <w:r>
        <w:rPr>
          <w:noProof/>
        </w:rPr>
        <w:drawing>
          <wp:inline distT="0" distB="0" distL="0" distR="0" wp14:anchorId="2DB9E6A0" wp14:editId="573DB744">
            <wp:extent cx="5274310" cy="3883025"/>
            <wp:effectExtent l="0" t="0" r="2540" b="317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274310" cy="3883025"/>
                    </a:xfrm>
                    <a:prstGeom prst="rect">
                      <a:avLst/>
                    </a:prstGeom>
                  </pic:spPr>
                </pic:pic>
              </a:graphicData>
            </a:graphic>
          </wp:inline>
        </w:drawing>
      </w:r>
    </w:p>
    <w:p w14:paraId="52B267DB" w14:textId="2147187F" w:rsidR="003258CC" w:rsidRDefault="003258CC"/>
    <w:p w14:paraId="3F83951B" w14:textId="31FA0810" w:rsidR="003258CC" w:rsidRPr="00B64B08" w:rsidRDefault="003258CC">
      <w:pPr>
        <w:rPr>
          <w:b/>
          <w:bCs/>
        </w:rPr>
      </w:pPr>
      <w:r w:rsidRPr="00B64B08">
        <w:rPr>
          <w:rFonts w:hint="eastAsia"/>
          <w:b/>
          <w:bCs/>
        </w:rPr>
        <w:t>Q1</w:t>
      </w:r>
    </w:p>
    <w:p w14:paraId="60140DCD" w14:textId="69A4EDCC" w:rsidR="00F538FF" w:rsidRDefault="00F538FF">
      <w:r>
        <w:t>D</w:t>
      </w:r>
      <w:r>
        <w:rPr>
          <w:rFonts w:hint="eastAsia"/>
        </w:rPr>
        <w:t>ocker</w:t>
      </w:r>
      <w:r>
        <w:t xml:space="preserve"> stats</w:t>
      </w:r>
    </w:p>
    <w:p w14:paraId="77439162" w14:textId="1C62DAC4" w:rsidR="00F538FF" w:rsidRDefault="00F538FF">
      <w:r>
        <w:rPr>
          <w:noProof/>
        </w:rPr>
        <w:drawing>
          <wp:inline distT="0" distB="0" distL="0" distR="0" wp14:anchorId="55202535" wp14:editId="3A2ADF73">
            <wp:extent cx="5273040" cy="586740"/>
            <wp:effectExtent l="0" t="0" r="381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273040" cy="586740"/>
                    </a:xfrm>
                    <a:prstGeom prst="rect">
                      <a:avLst/>
                    </a:prstGeom>
                    <a:noFill/>
                    <a:ln>
                      <a:noFill/>
                    </a:ln>
                  </pic:spPr>
                </pic:pic>
              </a:graphicData>
            </a:graphic>
          </wp:inline>
        </w:drawing>
      </w:r>
    </w:p>
    <w:p w14:paraId="176F5D1C" w14:textId="0BE69BAB" w:rsidR="00F538FF" w:rsidRDefault="00F538FF">
      <w:proofErr w:type="spellStart"/>
      <w:r>
        <w:t>Htop</w:t>
      </w:r>
      <w:proofErr w:type="spellEnd"/>
    </w:p>
    <w:p w14:paraId="1EE71683" w14:textId="2D82B43C" w:rsidR="00F538FF" w:rsidRDefault="00F538FF">
      <w:r>
        <w:rPr>
          <w:noProof/>
        </w:rPr>
        <w:drawing>
          <wp:inline distT="0" distB="0" distL="0" distR="0" wp14:anchorId="241EE61A" wp14:editId="5507F65A">
            <wp:extent cx="3977640" cy="3189020"/>
            <wp:effectExtent l="0" t="0" r="381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80266" cy="3191125"/>
                    </a:xfrm>
                    <a:prstGeom prst="rect">
                      <a:avLst/>
                    </a:prstGeom>
                    <a:noFill/>
                    <a:ln>
                      <a:noFill/>
                    </a:ln>
                  </pic:spPr>
                </pic:pic>
              </a:graphicData>
            </a:graphic>
          </wp:inline>
        </w:drawing>
      </w:r>
    </w:p>
    <w:p w14:paraId="0A493DF6" w14:textId="55ED21AF" w:rsidR="00F538FF" w:rsidRDefault="00F538FF">
      <w:r>
        <w:lastRenderedPageBreak/>
        <w:t>Comparison images</w:t>
      </w:r>
    </w:p>
    <w:p w14:paraId="053227B8" w14:textId="5585D1A0" w:rsidR="00F538FF" w:rsidRDefault="00F538FF">
      <w:r>
        <w:rPr>
          <w:noProof/>
        </w:rPr>
        <w:drawing>
          <wp:inline distT="0" distB="0" distL="0" distR="0" wp14:anchorId="4CC7FA57" wp14:editId="0314F19D">
            <wp:extent cx="5274310" cy="2908935"/>
            <wp:effectExtent l="0" t="0" r="2540" b="571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908935"/>
                    </a:xfrm>
                    <a:prstGeom prst="rect">
                      <a:avLst/>
                    </a:prstGeom>
                  </pic:spPr>
                </pic:pic>
              </a:graphicData>
            </a:graphic>
          </wp:inline>
        </w:drawing>
      </w:r>
    </w:p>
    <w:p w14:paraId="09C7CCCF" w14:textId="50B0A03F" w:rsidR="00F538FF" w:rsidRDefault="00F538FF">
      <w:r>
        <w:rPr>
          <w:noProof/>
        </w:rPr>
        <w:drawing>
          <wp:inline distT="0" distB="0" distL="0" distR="0" wp14:anchorId="7EC66A43" wp14:editId="2FB51342">
            <wp:extent cx="5274310" cy="2941320"/>
            <wp:effectExtent l="0" t="0" r="254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4310" cy="2941320"/>
                    </a:xfrm>
                    <a:prstGeom prst="rect">
                      <a:avLst/>
                    </a:prstGeom>
                  </pic:spPr>
                </pic:pic>
              </a:graphicData>
            </a:graphic>
          </wp:inline>
        </w:drawing>
      </w:r>
    </w:p>
    <w:p w14:paraId="23005F7D" w14:textId="72DF7858" w:rsidR="00F538FF" w:rsidRDefault="00C10855">
      <w:r w:rsidRPr="00C10855">
        <w:t xml:space="preserve">we can see from the first graph that as the number of nodes increases, the CPU speed of the physical machine </w:t>
      </w:r>
      <w:r>
        <w:t xml:space="preserve">and containers </w:t>
      </w:r>
      <w:r w:rsidRPr="00C10855">
        <w:t>continues to increase, reaching a bottleneck when the number of nodes is 8</w:t>
      </w:r>
      <w:r>
        <w:t xml:space="preserve"> and 4. In addition, when the number of nodes is 2 and 4, the CPU speeds of the physical machine and the container are almost the same, but as the number of nodes increases, the CPU speed gradually widens the gap. When the number of nodes is 16 it has exceeded the two of the container CPU speed.</w:t>
      </w:r>
    </w:p>
    <w:p w14:paraId="0218B30C" w14:textId="25A48E00" w:rsidR="00C10855" w:rsidRDefault="0085442A">
      <w:r w:rsidRPr="0085442A">
        <w:t>Through the analysis of the second picture, we can draw the following conclusions. 1. As the number of nodes increases, the volatility of the number of runs gradually increases. 2. When the number of nodes is 1 and 2, the volatility of the physical machine is similar to that of the container, but when the number of nodes is greater than or equal to 4, the volatility of the container is greater than that of the physical machine. 3. When the number of nodes is 8, the volatility reaches a high value, and as the number of nodes continues to increase, the volatility tends to decrease.</w:t>
      </w:r>
    </w:p>
    <w:p w14:paraId="34E85757" w14:textId="6DD87FA2" w:rsidR="00B64B08" w:rsidRDefault="00B64B08">
      <w:pPr>
        <w:rPr>
          <w:b/>
          <w:bCs/>
        </w:rPr>
      </w:pPr>
      <w:r w:rsidRPr="00B64B08">
        <w:rPr>
          <w:rFonts w:hint="eastAsia"/>
          <w:b/>
          <w:bCs/>
        </w:rPr>
        <w:lastRenderedPageBreak/>
        <w:t>Q</w:t>
      </w:r>
      <w:r w:rsidRPr="00B64B08">
        <w:rPr>
          <w:b/>
          <w:bCs/>
        </w:rPr>
        <w:t>2</w:t>
      </w:r>
      <w:r w:rsidR="00C214C3">
        <w:rPr>
          <w:rFonts w:hint="eastAsia"/>
          <w:b/>
          <w:bCs/>
        </w:rPr>
        <w:t>（需要大家再考虑一下）</w:t>
      </w:r>
    </w:p>
    <w:p w14:paraId="6E040490" w14:textId="0E0556BC" w:rsidR="00B64B08" w:rsidRPr="00B64B08" w:rsidRDefault="00B64B08">
      <w:r w:rsidRPr="00B64B08">
        <w:rPr>
          <w:rFonts w:hint="eastAsia"/>
        </w:rPr>
        <w:t>N</w:t>
      </w:r>
      <w:r w:rsidRPr="00B64B08">
        <w:t>o. The CPU speed increased not linearly.</w:t>
      </w:r>
    </w:p>
    <w:p w14:paraId="7DDD293C" w14:textId="76CEE33D" w:rsidR="00B64B08" w:rsidRDefault="00B64B08">
      <w:r w:rsidRPr="00B64B08">
        <w:rPr>
          <w:rFonts w:hint="eastAsia"/>
        </w:rPr>
        <w:t>T</w:t>
      </w:r>
      <w:r w:rsidRPr="00B64B08">
        <w:t xml:space="preserve">he smallest value of N that achieved the highest CPU speed on </w:t>
      </w:r>
      <w:proofErr w:type="spellStart"/>
      <w:r w:rsidRPr="00B64B08">
        <w:t>studentXX</w:t>
      </w:r>
      <w:proofErr w:type="spellEnd"/>
      <w:r w:rsidRPr="00B64B08">
        <w:t>-master is</w:t>
      </w:r>
      <w:r>
        <w:t xml:space="preserve"> 4, on </w:t>
      </w:r>
      <w:proofErr w:type="spellStart"/>
      <w:r>
        <w:t>studentXX</w:t>
      </w:r>
      <w:proofErr w:type="spellEnd"/>
      <w:r>
        <w:t xml:space="preserve"> is 8.</w:t>
      </w:r>
    </w:p>
    <w:p w14:paraId="79F08781" w14:textId="1EFE7C8C" w:rsidR="00610DC8" w:rsidRDefault="00610DC8">
      <w:r>
        <w:t xml:space="preserve">Run the </w:t>
      </w:r>
      <w:proofErr w:type="spellStart"/>
      <w:r w:rsidRPr="00610DC8">
        <w:rPr>
          <w:b/>
          <w:bCs/>
        </w:rPr>
        <w:t>sysbench</w:t>
      </w:r>
      <w:proofErr w:type="spellEnd"/>
      <w:r w:rsidRPr="00610DC8">
        <w:rPr>
          <w:b/>
          <w:bCs/>
        </w:rPr>
        <w:t xml:space="preserve"> --test=</w:t>
      </w:r>
      <w:proofErr w:type="spellStart"/>
      <w:r w:rsidRPr="00610DC8">
        <w:rPr>
          <w:b/>
          <w:bCs/>
        </w:rPr>
        <w:t>cpu</w:t>
      </w:r>
      <w:proofErr w:type="spellEnd"/>
      <w:r w:rsidRPr="00610DC8">
        <w:rPr>
          <w:b/>
          <w:bCs/>
        </w:rPr>
        <w:t xml:space="preserve"> --</w:t>
      </w:r>
      <w:proofErr w:type="spellStart"/>
      <w:r w:rsidRPr="00610DC8">
        <w:rPr>
          <w:b/>
          <w:bCs/>
        </w:rPr>
        <w:t>cpu</w:t>
      </w:r>
      <w:proofErr w:type="spellEnd"/>
      <w:r w:rsidRPr="00610DC8">
        <w:rPr>
          <w:b/>
          <w:bCs/>
        </w:rPr>
        <w:t>-max-prime=20000 --num-threads=16 run</w:t>
      </w:r>
      <w:r>
        <w:t xml:space="preserve"> command in container, we can see the CPU of physical machine is not used totally, and there is </w:t>
      </w:r>
      <w:proofErr w:type="gramStart"/>
      <w:r>
        <w:t>a</w:t>
      </w:r>
      <w:proofErr w:type="gramEnd"/>
      <w:r>
        <w:t xml:space="preserve"> upper usage limit 300% for one container.</w:t>
      </w:r>
    </w:p>
    <w:p w14:paraId="7D7159F9" w14:textId="23FCB877" w:rsidR="00610DC8" w:rsidRDefault="00610DC8">
      <w:r>
        <w:rPr>
          <w:noProof/>
        </w:rPr>
        <w:drawing>
          <wp:inline distT="0" distB="0" distL="0" distR="0" wp14:anchorId="70C0724F" wp14:editId="00729F4F">
            <wp:extent cx="5274310" cy="4117340"/>
            <wp:effectExtent l="0" t="0" r="254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4117340"/>
                    </a:xfrm>
                    <a:prstGeom prst="rect">
                      <a:avLst/>
                    </a:prstGeom>
                  </pic:spPr>
                </pic:pic>
              </a:graphicData>
            </a:graphic>
          </wp:inline>
        </w:drawing>
      </w:r>
    </w:p>
    <w:p w14:paraId="313D6A26" w14:textId="7E2AECED" w:rsidR="00610DC8" w:rsidRDefault="00610DC8">
      <w:r>
        <w:t xml:space="preserve">Run the </w:t>
      </w:r>
      <w:proofErr w:type="spellStart"/>
      <w:r w:rsidRPr="00610DC8">
        <w:rPr>
          <w:b/>
          <w:bCs/>
        </w:rPr>
        <w:t>sysbench</w:t>
      </w:r>
      <w:proofErr w:type="spellEnd"/>
      <w:r w:rsidRPr="00610DC8">
        <w:rPr>
          <w:b/>
          <w:bCs/>
        </w:rPr>
        <w:t xml:space="preserve"> --test=</w:t>
      </w:r>
      <w:proofErr w:type="spellStart"/>
      <w:r w:rsidRPr="00610DC8">
        <w:rPr>
          <w:b/>
          <w:bCs/>
        </w:rPr>
        <w:t>cpu</w:t>
      </w:r>
      <w:proofErr w:type="spellEnd"/>
      <w:r w:rsidRPr="00610DC8">
        <w:rPr>
          <w:b/>
          <w:bCs/>
        </w:rPr>
        <w:t xml:space="preserve"> --</w:t>
      </w:r>
      <w:proofErr w:type="spellStart"/>
      <w:r w:rsidRPr="00610DC8">
        <w:rPr>
          <w:b/>
          <w:bCs/>
        </w:rPr>
        <w:t>cpu</w:t>
      </w:r>
      <w:proofErr w:type="spellEnd"/>
      <w:r w:rsidRPr="00610DC8">
        <w:rPr>
          <w:b/>
          <w:bCs/>
        </w:rPr>
        <w:t>-max-prime=20000 --num-threads=16 run</w:t>
      </w:r>
      <w:r>
        <w:t xml:space="preserve"> command in physical machine, </w:t>
      </w:r>
      <w:r w:rsidR="00D530D8">
        <w:t>we can see the CPU of physical machine is totally used, and there is no usage limit for it.</w:t>
      </w:r>
    </w:p>
    <w:p w14:paraId="0B2D155A" w14:textId="33E956CF" w:rsidR="00610DC8" w:rsidRPr="00B64B08" w:rsidRDefault="00610DC8">
      <w:r>
        <w:rPr>
          <w:noProof/>
        </w:rPr>
        <w:lastRenderedPageBreak/>
        <w:drawing>
          <wp:inline distT="0" distB="0" distL="0" distR="0" wp14:anchorId="19B41373" wp14:editId="59E35AA1">
            <wp:extent cx="5274310" cy="4171315"/>
            <wp:effectExtent l="0" t="0" r="2540" b="63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4171315"/>
                    </a:xfrm>
                    <a:prstGeom prst="rect">
                      <a:avLst/>
                    </a:prstGeom>
                  </pic:spPr>
                </pic:pic>
              </a:graphicData>
            </a:graphic>
          </wp:inline>
        </w:drawing>
      </w:r>
    </w:p>
    <w:sectPr w:rsidR="00610DC8" w:rsidRPr="00B64B0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96843C" w14:textId="77777777" w:rsidR="00EE48C0" w:rsidRDefault="00EE48C0" w:rsidP="00BF70AF">
      <w:r>
        <w:separator/>
      </w:r>
    </w:p>
  </w:endnote>
  <w:endnote w:type="continuationSeparator" w:id="0">
    <w:p w14:paraId="4CFED99E" w14:textId="77777777" w:rsidR="00EE48C0" w:rsidRDefault="00EE48C0" w:rsidP="00BF70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601CB" w14:textId="77777777" w:rsidR="00EE48C0" w:rsidRDefault="00EE48C0" w:rsidP="00BF70AF">
      <w:r>
        <w:separator/>
      </w:r>
    </w:p>
  </w:footnote>
  <w:footnote w:type="continuationSeparator" w:id="0">
    <w:p w14:paraId="2D2A9D51" w14:textId="77777777" w:rsidR="00EE48C0" w:rsidRDefault="00EE48C0" w:rsidP="00BF70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1MDM2M7E0MzQD8pR0lIJTi4sz8/NACkxqAb9wBhYsAAAA"/>
  </w:docVars>
  <w:rsids>
    <w:rsidRoot w:val="00B64B47"/>
    <w:rsid w:val="003258CC"/>
    <w:rsid w:val="00610DC8"/>
    <w:rsid w:val="0085442A"/>
    <w:rsid w:val="00B64B08"/>
    <w:rsid w:val="00B64B47"/>
    <w:rsid w:val="00BF70AF"/>
    <w:rsid w:val="00C10855"/>
    <w:rsid w:val="00C214C3"/>
    <w:rsid w:val="00D530D8"/>
    <w:rsid w:val="00EE48C0"/>
    <w:rsid w:val="00F538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AC94D3"/>
  <w15:chartTrackingRefBased/>
  <w15:docId w15:val="{31871460-24CA-4FFE-AEC8-FB911124A6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BF70A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BF70AF"/>
    <w:rPr>
      <w:sz w:val="18"/>
      <w:szCs w:val="18"/>
    </w:rPr>
  </w:style>
  <w:style w:type="paragraph" w:styleId="a5">
    <w:name w:val="footer"/>
    <w:basedOn w:val="a"/>
    <w:link w:val="a6"/>
    <w:uiPriority w:val="99"/>
    <w:unhideWhenUsed/>
    <w:rsid w:val="00BF70AF"/>
    <w:pPr>
      <w:tabs>
        <w:tab w:val="center" w:pos="4153"/>
        <w:tab w:val="right" w:pos="8306"/>
      </w:tabs>
      <w:snapToGrid w:val="0"/>
      <w:jc w:val="left"/>
    </w:pPr>
    <w:rPr>
      <w:sz w:val="18"/>
      <w:szCs w:val="18"/>
    </w:rPr>
  </w:style>
  <w:style w:type="character" w:customStyle="1" w:styleId="a6">
    <w:name w:val="页脚 字符"/>
    <w:basedOn w:val="a0"/>
    <w:link w:val="a5"/>
    <w:uiPriority w:val="99"/>
    <w:rsid w:val="00BF70AF"/>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TotalTime>
  <Pages>4</Pages>
  <Words>253</Words>
  <Characters>1446</Characters>
  <Application>Microsoft Office Word</Application>
  <DocSecurity>0</DocSecurity>
  <Lines>12</Lines>
  <Paragraphs>3</Paragraphs>
  <ScaleCrop>false</ScaleCrop>
  <Company/>
  <LinksUpToDate>false</LinksUpToDate>
  <CharactersWithSpaces>1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 Pengyue</dc:creator>
  <cp:keywords/>
  <dc:description/>
  <cp:lastModifiedBy>Jia Pengyue</cp:lastModifiedBy>
  <cp:revision>6</cp:revision>
  <dcterms:created xsi:type="dcterms:W3CDTF">2021-09-20T04:39:00Z</dcterms:created>
  <dcterms:modified xsi:type="dcterms:W3CDTF">2021-09-20T13:46:00Z</dcterms:modified>
</cp:coreProperties>
</file>